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F9540" w14:textId="77777777" w:rsidR="009A0300" w:rsidRDefault="009A0300" w:rsidP="009A0300">
      <w:pPr>
        <w:rPr>
          <w:b/>
          <w:bCs/>
          <w:noProof/>
        </w:rPr>
      </w:pPr>
      <w:r w:rsidRPr="00642926">
        <w:rPr>
          <w:b/>
          <w:bCs/>
          <w:noProof/>
        </w:rPr>
        <w:t>Characteristics of the YOLOv5 mode:</w:t>
      </w:r>
    </w:p>
    <w:p w14:paraId="2DAD84FA" w14:textId="77777777" w:rsidR="009A0300" w:rsidRDefault="009A0300" w:rsidP="009A0300">
      <w:pPr>
        <w:pStyle w:val="a7"/>
        <w:numPr>
          <w:ilvl w:val="0"/>
          <w:numId w:val="1"/>
        </w:numPr>
        <w:rPr>
          <w:b/>
          <w:bCs/>
          <w:noProof/>
        </w:rPr>
      </w:pPr>
      <w:r>
        <w:rPr>
          <w:b/>
          <w:bCs/>
          <w:noProof/>
        </w:rPr>
        <w:t>A</w:t>
      </w:r>
      <w:r w:rsidRPr="00642926">
        <w:rPr>
          <w:b/>
          <w:bCs/>
          <w:noProof/>
        </w:rPr>
        <w:t>dopt</w:t>
      </w:r>
      <w:r>
        <w:rPr>
          <w:b/>
          <w:bCs/>
          <w:noProof/>
        </w:rPr>
        <w:t xml:space="preserve">ing </w:t>
      </w:r>
      <w:r w:rsidRPr="00642926">
        <w:rPr>
          <w:b/>
          <w:bCs/>
          <w:noProof/>
        </w:rPr>
        <w:t xml:space="preserve">YOLOv5, </w:t>
      </w:r>
      <w:r>
        <w:rPr>
          <w:b/>
          <w:bCs/>
          <w:noProof/>
        </w:rPr>
        <w:t>it</w:t>
      </w:r>
      <w:r w:rsidRPr="00642926">
        <w:rPr>
          <w:b/>
          <w:bCs/>
          <w:noProof/>
        </w:rPr>
        <w:t xml:space="preserve"> has the smallest network and faster speed. Although AP accuracy is slightly lost, it has certain advantages in model deployment and detection.</w:t>
      </w:r>
    </w:p>
    <w:p w14:paraId="74D344A8" w14:textId="77777777" w:rsidR="009A0300" w:rsidRDefault="009A0300" w:rsidP="009A0300">
      <w:pPr>
        <w:pStyle w:val="a7"/>
        <w:numPr>
          <w:ilvl w:val="0"/>
          <w:numId w:val="1"/>
        </w:numPr>
        <w:rPr>
          <w:b/>
          <w:bCs/>
          <w:noProof/>
        </w:rPr>
      </w:pPr>
      <w:r w:rsidRPr="009650E6">
        <w:rPr>
          <w:b/>
          <w:bCs/>
          <w:noProof/>
        </w:rPr>
        <w:t>It is a one-time positioning and prediction, which can adaptively calculate the best anchor frame value of different training sets during each training</w:t>
      </w:r>
      <w:r>
        <w:rPr>
          <w:b/>
          <w:bCs/>
          <w:noProof/>
        </w:rPr>
        <w:t>.</w:t>
      </w:r>
    </w:p>
    <w:p w14:paraId="372FE2E1" w14:textId="77777777" w:rsidR="009A0300" w:rsidRDefault="009A0300"/>
    <w:p w14:paraId="7650B9AC" w14:textId="219CBBE4" w:rsidR="005571B2" w:rsidRDefault="003B7618">
      <w:r>
        <w:rPr>
          <w:noProof/>
        </w:rPr>
        <w:drawing>
          <wp:inline distT="0" distB="0" distL="0" distR="0" wp14:anchorId="78A7E71B" wp14:editId="5CE678E9">
            <wp:extent cx="5274310" cy="259651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9849C" w14:textId="7FCFCB9D" w:rsidR="00203518" w:rsidRPr="00A005AF" w:rsidRDefault="005E573E">
      <w:pPr>
        <w:rPr>
          <w:b/>
          <w:bCs/>
        </w:rPr>
      </w:pPr>
      <w:r w:rsidRPr="00A005AF">
        <w:rPr>
          <w:b/>
          <w:bCs/>
        </w:rPr>
        <w:t>Pretrained Checkpoints</w:t>
      </w:r>
    </w:p>
    <w:tbl>
      <w:tblPr>
        <w:tblW w:w="9180" w:type="dxa"/>
        <w:tblLook w:val="04A0" w:firstRow="1" w:lastRow="0" w:firstColumn="1" w:lastColumn="0" w:noHBand="0" w:noVBand="1"/>
      </w:tblPr>
      <w:tblGrid>
        <w:gridCol w:w="1116"/>
        <w:gridCol w:w="1012"/>
        <w:gridCol w:w="1014"/>
        <w:gridCol w:w="1014"/>
        <w:gridCol w:w="1003"/>
        <w:gridCol w:w="1003"/>
        <w:gridCol w:w="1003"/>
        <w:gridCol w:w="1012"/>
        <w:gridCol w:w="1003"/>
      </w:tblGrid>
      <w:tr w:rsidR="00203518" w:rsidRPr="00203518" w14:paraId="5EB0F53C" w14:textId="77777777" w:rsidTr="00203518">
        <w:trPr>
          <w:trHeight w:val="308"/>
        </w:trPr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FEDFF5D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6A861A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size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A75BE7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mAPval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7D7932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mAPval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9F498E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Speed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D5B6FD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Speed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D9B8B0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Speed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8F1B4B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params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16E08A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FLOPs</w:t>
            </w:r>
          </w:p>
        </w:tc>
      </w:tr>
      <w:tr w:rsidR="00203518" w:rsidRPr="00203518" w14:paraId="6FD3F513" w14:textId="77777777" w:rsidTr="00203518">
        <w:trPr>
          <w:trHeight w:val="308"/>
        </w:trPr>
        <w:tc>
          <w:tcPr>
            <w:tcW w:w="10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45BCD63D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73BB06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(pixels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DABF5B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50-9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EBC860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5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72B4D5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CPU b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9044CB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V100 b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ABEB6C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V100 b3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73799B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(M)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0D1462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@640 (B)</w:t>
            </w:r>
          </w:p>
        </w:tc>
      </w:tr>
      <w:tr w:rsidR="00203518" w:rsidRPr="00203518" w14:paraId="6A7AE623" w14:textId="77777777" w:rsidTr="00203518">
        <w:trPr>
          <w:trHeight w:val="308"/>
        </w:trPr>
        <w:tc>
          <w:tcPr>
            <w:tcW w:w="10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16DD54F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</w:p>
        </w:tc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9D17D5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A821F0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32AF30B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BAB467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(ms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A7B13A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(ms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46E7CC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(ms)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373BE6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01C8A4" w14:textId="77777777" w:rsidR="00203518" w:rsidRPr="00203518" w:rsidRDefault="00203518" w:rsidP="00203518">
            <w:pPr>
              <w:widowControl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b/>
                <w:bCs/>
                <w:sz w:val="20"/>
                <w:szCs w:val="20"/>
              </w:rPr>
              <w:t> </w:t>
            </w:r>
          </w:p>
        </w:tc>
      </w:tr>
      <w:tr w:rsidR="00203518" w:rsidRPr="00203518" w14:paraId="736B41D8" w14:textId="77777777" w:rsidTr="00203518">
        <w:trPr>
          <w:trHeight w:val="30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BAD27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0351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OLOv5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8E5BE1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678EBF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2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DBFE38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45.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B4731A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4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B06E3C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.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81B9B4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0.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BE1A4A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.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0351F0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4.5</w:t>
            </w:r>
          </w:p>
        </w:tc>
      </w:tr>
      <w:tr w:rsidR="00203518" w:rsidRPr="00203518" w14:paraId="759618A1" w14:textId="77777777" w:rsidTr="00203518">
        <w:trPr>
          <w:trHeight w:val="30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9FD9E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0351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OLOv5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1383DF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B6C405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37.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8AF4FF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56.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E593CF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9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643660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.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86FA55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0.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3E79A8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7.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CDCF49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6.5</w:t>
            </w:r>
          </w:p>
        </w:tc>
      </w:tr>
      <w:tr w:rsidR="00203518" w:rsidRPr="00203518" w14:paraId="1705C347" w14:textId="77777777" w:rsidTr="00203518">
        <w:trPr>
          <w:trHeight w:val="30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BD506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0351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OLOv5m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67F677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66D7F3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45.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7738E7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4.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CED586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2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E26D32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8.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83BFC6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.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60FA01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21.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63C192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49</w:t>
            </w:r>
          </w:p>
        </w:tc>
      </w:tr>
      <w:tr w:rsidR="00203518" w:rsidRPr="00203518" w14:paraId="4262CC82" w14:textId="77777777" w:rsidTr="00203518">
        <w:trPr>
          <w:trHeight w:val="30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127F9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0351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OLOv5l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07699A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4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6B133C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4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CDB9EB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7.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622D0A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43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6682BE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0.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B29002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2.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4B8686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46.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74AECE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09.1</w:t>
            </w:r>
          </w:p>
        </w:tc>
      </w:tr>
      <w:tr w:rsidR="00203518" w:rsidRPr="00203518" w14:paraId="0E06DBFF" w14:textId="77777777" w:rsidTr="00203518">
        <w:trPr>
          <w:trHeight w:val="308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C6F7E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0351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OLOv5x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5E0D91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4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3B3084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50.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C124AD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8.9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A8C9D4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76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53A0B6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2.1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491FAA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4.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50836B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86.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CE5E5D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205.7</w:t>
            </w:r>
          </w:p>
        </w:tc>
      </w:tr>
      <w:tr w:rsidR="00203518" w:rsidRPr="00203518" w14:paraId="3B635BDA" w14:textId="77777777" w:rsidTr="00203518">
        <w:trPr>
          <w:trHeight w:val="308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83280AE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47F7226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84AD49A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9CAE5A5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7D8D2A4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415C667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2693BAE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A234904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B5113F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 </w:t>
            </w:r>
          </w:p>
        </w:tc>
      </w:tr>
      <w:tr w:rsidR="00203518" w:rsidRPr="00203518" w14:paraId="03F74AC5" w14:textId="77777777" w:rsidTr="00203518">
        <w:trPr>
          <w:trHeight w:val="30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79C59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0351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OLOv5n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C60097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2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1156E1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3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3ECE27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54.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7794E5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5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97F027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8.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E4F5A4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2.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BB05684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3.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6F3D9CB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4.6</w:t>
            </w:r>
          </w:p>
        </w:tc>
      </w:tr>
      <w:tr w:rsidR="00203518" w:rsidRPr="00203518" w14:paraId="4BF9BC42" w14:textId="77777777" w:rsidTr="00203518">
        <w:trPr>
          <w:trHeight w:val="30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C0B28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0351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OLOv5s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44E216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2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A236B1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44.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18EFD5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3.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B57574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38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67AA05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8.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F27B93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3.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7B969D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2.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4DC135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6.8</w:t>
            </w:r>
          </w:p>
        </w:tc>
      </w:tr>
      <w:tr w:rsidR="00203518" w:rsidRPr="00203518" w14:paraId="302865E7" w14:textId="77777777" w:rsidTr="00203518">
        <w:trPr>
          <w:trHeight w:val="30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81E0C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0351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OLOv5m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6585AF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28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C63D73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51.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304B6D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9.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CA8F1C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88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E0D7FA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1.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CA4B23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6.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4B17C33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35.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F65505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50</w:t>
            </w:r>
          </w:p>
        </w:tc>
      </w:tr>
      <w:tr w:rsidR="00203518" w:rsidRPr="00203518" w14:paraId="5D3B6E77" w14:textId="77777777" w:rsidTr="00203518">
        <w:trPr>
          <w:trHeight w:val="308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A1487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0351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OLOv5l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524F12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28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B018B7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53.7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B100A4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71.3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7288EA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78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FB643B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5.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410280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0.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09C4E3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76.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D310E2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11.4</w:t>
            </w:r>
          </w:p>
        </w:tc>
      </w:tr>
      <w:tr w:rsidR="00203518" w:rsidRPr="00203518" w14:paraId="173F4856" w14:textId="77777777" w:rsidTr="00203518">
        <w:trPr>
          <w:trHeight w:val="308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9A631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0351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YOLOv5x6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399346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280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D3A65E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55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A237FE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72.7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4AEEED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3136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BCEA6A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26.2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79C910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9.4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233B83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40.7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AEDC1E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209.8</w:t>
            </w:r>
          </w:p>
        </w:tc>
      </w:tr>
      <w:tr w:rsidR="00203518" w:rsidRPr="00203518" w14:paraId="7ED300BA" w14:textId="77777777" w:rsidTr="00203518">
        <w:trPr>
          <w:trHeight w:val="30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D21F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0351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+ TTA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77E904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153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334519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55.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EEB9A7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72.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553940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-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821036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-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B4B7CB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-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FBA7DD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-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6376D8" w14:textId="77777777" w:rsidR="00203518" w:rsidRPr="00203518" w:rsidRDefault="00203518" w:rsidP="00203518">
            <w:pPr>
              <w:widowControl/>
              <w:spacing w:after="0" w:line="240" w:lineRule="auto"/>
              <w:jc w:val="lef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203518">
              <w:rPr>
                <w:rFonts w:ascii="Segoe UI" w:eastAsia="Times New Roman" w:hAnsi="Segoe UI" w:cs="Segoe UI"/>
                <w:sz w:val="20"/>
                <w:szCs w:val="20"/>
              </w:rPr>
              <w:t>-</w:t>
            </w:r>
          </w:p>
        </w:tc>
      </w:tr>
    </w:tbl>
    <w:p w14:paraId="668ABA38" w14:textId="77777777" w:rsidR="00203518" w:rsidRDefault="00203518"/>
    <w:p w14:paraId="3FCAF2EC" w14:textId="77777777" w:rsidR="005571B2" w:rsidRDefault="005571B2"/>
    <w:p w14:paraId="217C7DFE" w14:textId="77777777" w:rsidR="00076ED7" w:rsidRPr="00076ED7" w:rsidRDefault="00076ED7" w:rsidP="00076ED7">
      <w:pPr>
        <w:spacing w:after="0" w:line="360" w:lineRule="auto"/>
        <w:ind w:left="360"/>
        <w:outlineLvl w:val="0"/>
        <w:rPr>
          <w:b/>
          <w:bCs/>
          <w:noProof/>
        </w:rPr>
      </w:pPr>
      <w:r w:rsidRPr="00076ED7">
        <w:rPr>
          <w:b/>
          <w:bCs/>
          <w:noProof/>
        </w:rPr>
        <w:t xml:space="preserve">Reference List: </w:t>
      </w:r>
    </w:p>
    <w:p w14:paraId="09A208E0" w14:textId="77777777" w:rsidR="00076ED7" w:rsidRDefault="00076ED7" w:rsidP="00076ED7">
      <w:pPr>
        <w:pStyle w:val="a7"/>
        <w:numPr>
          <w:ilvl w:val="0"/>
          <w:numId w:val="2"/>
        </w:numPr>
      </w:pPr>
      <w:hyperlink r:id="rId6" w:history="1">
        <w:r w:rsidRPr="002F21EB">
          <w:rPr>
            <w:rStyle w:val="a3"/>
          </w:rPr>
          <w:t>https://github.com/ultralytics/yolov5</w:t>
        </w:r>
      </w:hyperlink>
    </w:p>
    <w:p w14:paraId="43FD22A2" w14:textId="73C16823" w:rsidR="00076ED7" w:rsidRDefault="00076ED7" w:rsidP="00076ED7">
      <w:pPr>
        <w:rPr>
          <w:b/>
          <w:bCs/>
          <w:noProof/>
        </w:rPr>
      </w:pPr>
    </w:p>
    <w:p w14:paraId="5DC5020C" w14:textId="69EC5F99" w:rsidR="00076ED7" w:rsidRDefault="00076ED7" w:rsidP="00076ED7">
      <w:pPr>
        <w:rPr>
          <w:b/>
          <w:bCs/>
          <w:noProof/>
        </w:rPr>
      </w:pPr>
    </w:p>
    <w:p w14:paraId="2C1C573C" w14:textId="564B6CCA" w:rsidR="00076ED7" w:rsidRDefault="00076ED7" w:rsidP="00076ED7">
      <w:pPr>
        <w:rPr>
          <w:b/>
          <w:bCs/>
          <w:noProof/>
        </w:rPr>
      </w:pPr>
    </w:p>
    <w:p w14:paraId="269972FA" w14:textId="67DCA261" w:rsidR="00076ED7" w:rsidRDefault="00076ED7" w:rsidP="00076ED7">
      <w:pPr>
        <w:rPr>
          <w:b/>
          <w:bCs/>
          <w:noProof/>
        </w:rPr>
      </w:pPr>
    </w:p>
    <w:p w14:paraId="164E60F9" w14:textId="57EADBFD" w:rsidR="00076ED7" w:rsidRDefault="00076ED7" w:rsidP="00076ED7">
      <w:pPr>
        <w:rPr>
          <w:b/>
          <w:bCs/>
          <w:noProof/>
        </w:rPr>
      </w:pPr>
    </w:p>
    <w:p w14:paraId="68066734" w14:textId="58B21E1D" w:rsidR="00076ED7" w:rsidRDefault="00076ED7" w:rsidP="00076ED7">
      <w:pPr>
        <w:rPr>
          <w:b/>
          <w:bCs/>
          <w:noProof/>
        </w:rPr>
      </w:pPr>
    </w:p>
    <w:p w14:paraId="443A31C6" w14:textId="77777777" w:rsidR="00076ED7" w:rsidRPr="00076ED7" w:rsidRDefault="00076ED7" w:rsidP="00076ED7">
      <w:pPr>
        <w:rPr>
          <w:b/>
          <w:bCs/>
          <w:noProof/>
        </w:rPr>
      </w:pPr>
    </w:p>
    <w:p w14:paraId="16FD71C4" w14:textId="0388EA38" w:rsidR="00B86B87" w:rsidRDefault="00B86B87" w:rsidP="00B86B87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040BA8E5" wp14:editId="6D0A7C7D">
            <wp:extent cx="5274310" cy="1217295"/>
            <wp:effectExtent l="0" t="0" r="254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59F2B" w14:textId="77777777" w:rsidR="00076ED7" w:rsidRDefault="00076ED7" w:rsidP="00076ED7">
      <w:r>
        <w:rPr>
          <w:rFonts w:hint="eastAsia"/>
        </w:rPr>
        <w:t>参考输出：</w:t>
      </w:r>
    </w:p>
    <w:p w14:paraId="2FA7DDFC" w14:textId="4BBAF41E" w:rsidR="00076ED7" w:rsidRDefault="00076ED7" w:rsidP="00076ED7">
      <w:hyperlink r:id="rId8" w:history="1">
        <w:r w:rsidRPr="002F21EB">
          <w:rPr>
            <w:rStyle w:val="a3"/>
          </w:rPr>
          <w:t>https://github.com/Ernestoflores27/Garden_Defender/tree/YoloTraining/YoloTraining</w:t>
        </w:r>
      </w:hyperlink>
      <w:r>
        <w:rPr>
          <w:rStyle w:val="a3"/>
        </w:rPr>
        <w:t>(</w:t>
      </w:r>
      <w:r>
        <w:rPr>
          <w:rStyle w:val="a3"/>
          <w:rFonts w:hint="eastAsia"/>
        </w:rPr>
        <w:t>链接内容已无</w:t>
      </w:r>
      <w:r>
        <w:rPr>
          <w:rStyle w:val="a3"/>
        </w:rPr>
        <w:t>)</w:t>
      </w:r>
    </w:p>
    <w:p w14:paraId="368E072A" w14:textId="77777777" w:rsidR="00076ED7" w:rsidRPr="00B86B87" w:rsidRDefault="00076ED7" w:rsidP="00B86B87">
      <w:pPr>
        <w:rPr>
          <w:b/>
          <w:bCs/>
          <w:noProof/>
        </w:rPr>
      </w:pPr>
    </w:p>
    <w:sectPr w:rsidR="00076ED7" w:rsidRPr="00B86B87" w:rsidSect="0057022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33E35"/>
    <w:multiLevelType w:val="hybridMultilevel"/>
    <w:tmpl w:val="910861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AC519B"/>
    <w:multiLevelType w:val="hybridMultilevel"/>
    <w:tmpl w:val="910861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9893993">
    <w:abstractNumId w:val="0"/>
  </w:num>
  <w:num w:numId="2" w16cid:durableId="1808275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szA3NzQyMzU2NzNX0lEKTi0uzszPAykwqgUAixtgBywAAAA="/>
  </w:docVars>
  <w:rsids>
    <w:rsidRoot w:val="001D7115"/>
    <w:rsid w:val="00022B3B"/>
    <w:rsid w:val="00076ED7"/>
    <w:rsid w:val="001D7115"/>
    <w:rsid w:val="00203518"/>
    <w:rsid w:val="00217201"/>
    <w:rsid w:val="003B7618"/>
    <w:rsid w:val="005571B2"/>
    <w:rsid w:val="0057022E"/>
    <w:rsid w:val="005E573E"/>
    <w:rsid w:val="00642926"/>
    <w:rsid w:val="007F631B"/>
    <w:rsid w:val="00880B43"/>
    <w:rsid w:val="008D09A4"/>
    <w:rsid w:val="009650E6"/>
    <w:rsid w:val="009A0300"/>
    <w:rsid w:val="00A005AF"/>
    <w:rsid w:val="00B86B87"/>
    <w:rsid w:val="00E02AD9"/>
    <w:rsid w:val="00EA1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97CF0"/>
  <w15:chartTrackingRefBased/>
  <w15:docId w15:val="{5A1913C3-094E-454B-8B2C-FA2790612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5E573E"/>
    <w:pPr>
      <w:widowControl/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D09A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8D09A4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8D09A4"/>
    <w:rPr>
      <w:color w:val="954F72" w:themeColor="followedHyperlink"/>
      <w:u w:val="single"/>
    </w:rPr>
  </w:style>
  <w:style w:type="character" w:customStyle="1" w:styleId="src">
    <w:name w:val="src"/>
    <w:basedOn w:val="a0"/>
    <w:rsid w:val="003B7618"/>
  </w:style>
  <w:style w:type="character" w:customStyle="1" w:styleId="30">
    <w:name w:val="标题 3 字符"/>
    <w:basedOn w:val="a0"/>
    <w:link w:val="3"/>
    <w:uiPriority w:val="9"/>
    <w:rsid w:val="005E573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a6">
    <w:name w:val="Strong"/>
    <w:basedOn w:val="a0"/>
    <w:uiPriority w:val="22"/>
    <w:qFormat/>
    <w:rsid w:val="005E573E"/>
    <w:rPr>
      <w:b/>
      <w:bCs/>
    </w:rPr>
  </w:style>
  <w:style w:type="paragraph" w:styleId="a7">
    <w:name w:val="List Paragraph"/>
    <w:basedOn w:val="a"/>
    <w:uiPriority w:val="34"/>
    <w:qFormat/>
    <w:rsid w:val="006429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0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rnestoflores27/Garden_Defender/tree/YoloTraining/YoloTraini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ultralytics/yolov5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84</Words>
  <Characters>1154</Characters>
  <Application>Microsoft Office Word</Application>
  <DocSecurity>0</DocSecurity>
  <Lines>19</Lines>
  <Paragraphs>5</Paragraphs>
  <ScaleCrop>false</ScaleCrop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yujie</dc:creator>
  <cp:keywords/>
  <dc:description/>
  <cp:lastModifiedBy>liu yujie</cp:lastModifiedBy>
  <cp:revision>14</cp:revision>
  <dcterms:created xsi:type="dcterms:W3CDTF">2023-03-14T11:59:00Z</dcterms:created>
  <dcterms:modified xsi:type="dcterms:W3CDTF">2023-03-15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bded74770748d39fb2317cd394e2c93c64ae71dc538b621bac7691511f68eb</vt:lpwstr>
  </property>
</Properties>
</file>